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JPR</w:t>
      </w:r>
      <w:r>
        <w:t xml:space="preserve"> </w:t>
      </w:r>
      <w:r>
        <w:t xml:space="preserve">Jobs</w:t>
      </w:r>
      <w:r>
        <w:t xml:space="preserve"> </w:t>
      </w:r>
      <w:r>
        <w:t xml:space="preserve">Summary</w:t>
      </w:r>
    </w:p>
    <w:p>
      <w:pPr>
        <w:pStyle w:val="Author"/>
      </w:pPr>
      <w:r>
        <w:t xml:space="preserve">DJPR</w:t>
      </w:r>
      <w:r>
        <w:t xml:space="preserve"> </w:t>
      </w:r>
      <w:r>
        <w:t xml:space="preserve">SPP</w:t>
      </w:r>
      <w:r>
        <w:t xml:space="preserve"> </w:t>
      </w:r>
      <w:r>
        <w:t xml:space="preserve">Data</w:t>
      </w:r>
      <w:r>
        <w:t xml:space="preserve"> </w:t>
      </w:r>
      <w:r>
        <w:t xml:space="preserve">+</w:t>
      </w:r>
      <w:r>
        <w:t xml:space="preserve"> </w:t>
      </w:r>
      <w:r>
        <w:t xml:space="preserve">Analytics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August,</w:t>
      </w:r>
      <w:r>
        <w:t xml:space="preserve"> </w:t>
      </w:r>
      <w:r>
        <w:t xml:space="preserve">2021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summary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nemployed pers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0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3,000</w:t>
              <w:br/>
              <w:t xml:space="preserve">(-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9,300</w:t>
              <w:br/>
              <w:t xml:space="preserve">(-38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1,1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45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200</w:t>
              <w:br/>
              <w:t xml:space="preserve">(-0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2,100</w:t>
              <w:br/>
              <w:t xml:space="preserve">(5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3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full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49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3,500</w:t>
              <w:br/>
              <w:t xml:space="preserve">(4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2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part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96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2,800</w:t>
              <w:br/>
              <w:t xml:space="preserve">(-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,600</w:t>
              <w:br/>
              <w:t xml:space="preserve">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0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3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800</w:t>
              <w:br/>
              <w:t xml:space="preserve">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000</w:t>
              <w:br/>
              <w:t xml:space="preserve">(4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1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1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100</w:t>
              <w:br/>
              <w:t xml:space="preserve">(-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,0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2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8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300</w:t>
              <w:br/>
              <w:t xml:space="preserve">(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1,200</w:t>
              <w:br/>
              <w:t xml:space="preserve">(-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0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Monthly hours worked in all job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5.1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9.68m</w:t>
              <w:br/>
              <w:t xml:space="preserve">(-8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63m</w:t>
              <w:br/>
              <w:t xml:space="preserve">(0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.994m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utilis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5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0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ment to population rati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9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 and ABS Labour Force detailed monthly (latest data is from June 2021).</w:t>
              <w:br/>
              <w:t xml:space="preserve">Notes:  All data seasonally adjusted, other than youth figures, which are smoothed using a 12-month rolling average, and regional figures, which are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summary by sex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34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800</w:t>
              <w:br/>
              <w:t xml:space="preserve">(0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000</w:t>
              <w:br/>
              <w:t xml:space="preserve">(4.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1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1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100</w:t>
              <w:br/>
              <w:t xml:space="preserve">(-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,0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2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ed peop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6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500</w:t>
              <w:br/>
              <w:t xml:space="preserve">(-8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5,400</w:t>
              <w:br/>
              <w:t xml:space="preserve">(-41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7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ed peop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500</w:t>
              <w:br/>
              <w:t xml:space="preserve">(-6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3,900</w:t>
              <w:br/>
              <w:t xml:space="preserve">(-3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3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0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by state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ustralia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w South Wa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ueen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estern Austra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th Austra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asmani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.</w:t>
            </w:r>
          </w:p>
        </w:tc>
      </w:tr>
    </w:tbl>
    <w:p>
      <w:r>
        <w:br w:type="page"/>
      </w:r>
    </w:p>
    <w:bookmarkStart w:id="20" w:name="youth"/>
    <w:p>
      <w:pPr>
        <w:pStyle w:val="Heading2"/>
      </w:pPr>
      <w:r>
        <w:rPr>
          <w:u w:val="single"/>
        </w:rPr>
        <w:t xml:space="preserve">Youth</w:t>
      </w:r>
    </w:p>
    <w:p>
      <w:pPr>
        <w:pStyle w:val="FirstParagraph"/>
      </w:pPr>
      <w:r>
        <w:t xml:space="preserve">Youth labour market data provides insights into headline figures. Youth labour force data is volatile therefore DJPR smooths the data by using 12-month averages. While this assists in observing underlying trends, it makes large month-to-month changes in underlying conditions less apparent.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youth (15-24) labour force status summary, June 2021 (12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employment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8,1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300</w:t>
              <w:br/>
              <w:t xml:space="preserve">(1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1,200</w:t>
              <w:br/>
              <w:t xml:space="preserve">(-8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1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ed youth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,2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200</w:t>
              <w:br/>
              <w:t xml:space="preserve">(-4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100</w:t>
              <w:br/>
              <w:t xml:space="preserve">(12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6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rticipation rate - youth not in full-time study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.7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 and ABS Labour Force detailed monthly (latest data is from June 2021).</w:t>
              <w:br/>
              <w:t xml:space="preserve">Notes: Data not seasonally adjusted; smoothed using a 12-month rolling average.</w:t>
            </w:r>
          </w:p>
        </w:tc>
      </w:tr>
    </w:tbl>
    <w:p>
      <w:r>
        <w:br w:type="page"/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Youth (15-24) unemployment rate across Victoria, June 2021 (12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7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1.4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8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1.0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12-month rolling average.</w:t>
            </w:r>
          </w:p>
        </w:tc>
      </w:tr>
    </w:tbl>
    <w:p>
      <w:r>
        <w:br w:type="page"/>
      </w:r>
    </w:p>
    <w:bookmarkEnd w:id="20"/>
    <w:bookmarkStart w:id="21" w:name="metropolitan-melbourne"/>
    <w:p>
      <w:pPr>
        <w:pStyle w:val="Heading2"/>
      </w:pPr>
      <w:r>
        <w:rPr>
          <w:u w:val="single"/>
        </w:rPr>
        <w:t xml:space="preserve">Metropolitan Melbourne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in metropolitan areas by State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ydne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risba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er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dela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obar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Employment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7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0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1,600</w:t>
              <w:br/>
              <w:t xml:space="preserve">(5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9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4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0</w:t>
              <w:br/>
              <w:t xml:space="preserve">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,400</w:t>
              <w:br/>
              <w:t xml:space="preserve">(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6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3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700</w:t>
              <w:br/>
              <w:t xml:space="preserve">(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5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900</w:t>
              <w:br/>
              <w:t xml:space="preserve">(-0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,100</w:t>
              <w:br/>
              <w:t xml:space="preserve">(6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6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100</w:t>
              <w:br/>
              <w:t xml:space="preserve">(1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200</w:t>
              <w:br/>
              <w:t xml:space="preserve">(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9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  <w:br/>
              <w:t xml:space="preserve">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,500</w:t>
              <w:br/>
              <w:t xml:space="preserve">(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9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4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,600</w:t>
              <w:br/>
              <w:t xml:space="preserve">(7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2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9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9,600</w:t>
              <w:br/>
              <w:t xml:space="preserve">(1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,3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7,9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0</w:t>
              <w:br/>
              <w:t xml:space="preserve">(0.4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100</w:t>
              <w:br/>
              <w:t xml:space="preserve">(-4.6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4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ed persons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un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6,4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2,100</w:t>
              <w:br/>
              <w:t xml:space="preserve">(-13.1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2,600</w:t>
              <w:br/>
              <w:t xml:space="preserve">(-26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2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900</w:t>
              <w:br/>
              <w:t xml:space="preserve">(-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400</w:t>
              <w:br/>
              <w:t xml:space="preserve">(-1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300</w:t>
              <w:br/>
              <w:t xml:space="preserve">(-1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00</w:t>
              <w:br/>
              <w:t xml:space="preserve">(-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0</w:t>
              <w:br/>
              <w:t xml:space="preserve">(-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600</w:t>
              <w:br/>
              <w:t xml:space="preserve">(-37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,0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200</w:t>
              <w:br/>
              <w:t xml:space="preserve">(-1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200</w:t>
              <w:br/>
              <w:t xml:space="preserve">(-7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600</w:t>
              <w:br/>
              <w:t xml:space="preserve">(-1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,600</w:t>
              <w:br/>
              <w:t xml:space="preserve">(-4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000</w:t>
              <w:br/>
              <w:t xml:space="preserve">(-23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000</w:t>
              <w:br/>
              <w:t xml:space="preserve">(-4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200</w:t>
              <w:br/>
              <w:t xml:space="preserve">(-11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4,300</w:t>
              <w:br/>
              <w:t xml:space="preserve">(-37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900</w:t>
              <w:br/>
              <w:t xml:space="preserve">(-16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,100</w:t>
              <w:br/>
              <w:t xml:space="preserve">(-2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4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00</w:t>
              <w:br/>
              <w:t xml:space="preserve">(-5.2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19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Participation rate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6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4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6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bookmarkEnd w:id="21"/>
    <w:bookmarkStart w:id="22" w:name="regional-victoria"/>
    <w:p>
      <w:pPr>
        <w:pStyle w:val="Heading2"/>
      </w:pPr>
      <w:r>
        <w:rPr>
          <w:u w:val="single"/>
        </w:rPr>
        <w:t xml:space="preserve">Regional Victoria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Regional unemployment rate by stat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Vic.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NS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Q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W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Tas.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Employment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8,0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000</w:t>
              <w:br/>
              <w:t xml:space="preserve">(0.9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,900</w:t>
              <w:br/>
              <w:t xml:space="preserve">(3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9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2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600</w:t>
              <w:br/>
              <w:t xml:space="preserve">(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000</w:t>
              <w:br/>
              <w:t xml:space="preserve">(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200</w:t>
              <w:br/>
              <w:t xml:space="preserve">(13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5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0</w:t>
              <w:br/>
              <w:t xml:space="preserve">(-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500</w:t>
              <w:br/>
              <w:t xml:space="preserve">(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5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500</w:t>
              <w:br/>
              <w:t xml:space="preserve">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00</w:t>
              <w:br/>
              <w:t xml:space="preserve">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1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000</w:t>
              <w:br/>
              <w:t xml:space="preserve">(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100</w:t>
              <w:br/>
              <w:t xml:space="preserve">(9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00</w:t>
              <w:br/>
              <w:t xml:space="preserve">(-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200</w:t>
              <w:br/>
              <w:t xml:space="preserve">(-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3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,3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  <w:br/>
              <w:t xml:space="preserve">(0.2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1.3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3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r>
        <w:br w:type="page"/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un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,4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600</w:t>
              <w:br/>
              <w:t xml:space="preserve">(-11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900</w:t>
              <w:br/>
              <w:t xml:space="preserve">(-11.6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  <w:br/>
              <w:t xml:space="preserve">(-1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200</w:t>
              <w:br/>
              <w:t xml:space="preserve">(-26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2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2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0</w:t>
              <w:br/>
              <w:t xml:space="preserve">(1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800</w:t>
              <w:br/>
              <w:t xml:space="preserve">(-3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2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6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  <w:br/>
              <w:t xml:space="preserve">(1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500</w:t>
              <w:br/>
              <w:t xml:space="preserve">(38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0</w:t>
              <w:br/>
              <w:t xml:space="preserve">(-29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100</w:t>
              <w:br/>
              <w:t xml:space="preserve">(-40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0</w:t>
              <w:br/>
              <w:t xml:space="preserve">(-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200</w:t>
              <w:br/>
              <w:t xml:space="preserve">(-4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3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3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0</w:t>
              <w:br/>
              <w:t xml:space="preserve">(-20.1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48.7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8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Participation rate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9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7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9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r>
        <w:br w:type="page"/>
      </w:r>
    </w:p>
    <w:bookmarkEnd w:id="22"/>
    <w:bookmarkStart w:id="23" w:name="industries"/>
    <w:p>
      <w:pPr>
        <w:pStyle w:val="Heading2"/>
      </w:pPr>
      <w:r>
        <w:rPr>
          <w:u w:val="single"/>
        </w:rPr>
        <w:t xml:space="preserve">Industries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by industry, May 2021 quarter (not seasonally adjus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FEB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Victoria - all industrie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7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,800</w:t>
              <w:br/>
              <w:t xml:space="preserve">(0.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9,800</w:t>
              <w:br/>
              <w:t xml:space="preserve">(5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41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griculture, Forestry and Fish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2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5,700</w:t>
              <w:br/>
              <w:t xml:space="preserve">(-15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i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800</w:t>
              <w:br/>
              <w:t xml:space="preserve">(5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7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nufactu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3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  <w:br/>
              <w:t xml:space="preserve">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,600</w:t>
              <w:br/>
              <w:t xml:space="preserve">(-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5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lectricity, Gas, Water and Wast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9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400</w:t>
              <w:br/>
              <w:t xml:space="preserve">(9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0</w:t>
              <w:br/>
              <w:t xml:space="preserve">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nstr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700</w:t>
              <w:br/>
              <w:t xml:space="preserve">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300</w:t>
              <w:br/>
              <w:t xml:space="preserve">(-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holesale T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7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600</w:t>
              <w:br/>
              <w:t xml:space="preserve">(-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800</w:t>
              <w:br/>
              <w:t xml:space="preserve">(7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tail T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,900</w:t>
              <w:br/>
              <w:t xml:space="preserve">(-8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900</w:t>
              <w:br/>
              <w:t xml:space="preserve">(2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ccommodation and Food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0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,400</w:t>
              <w:br/>
              <w:t xml:space="preserve">(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3,700</w:t>
              <w:br/>
              <w:t xml:space="preserve">(-9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ransport, Postal and Warehous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7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4,700</w:t>
              <w:br/>
              <w:t xml:space="preserve">(-22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700</w:t>
              <w:br/>
              <w:t xml:space="preserve">(-3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nformation Media and Telecommunicati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,400</w:t>
              <w:br/>
              <w:t xml:space="preserve">(-14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,700</w:t>
              <w:br/>
              <w:t xml:space="preserve">(-1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inancial and Insuranc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1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  <w:br/>
              <w:t xml:space="preserve">(3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,700</w:t>
              <w:br/>
              <w:t xml:space="preserve">(2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ntal, Hiring and Real Estat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000</w:t>
              <w:br/>
              <w:t xml:space="preserve">(1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00</w:t>
              <w:br/>
              <w:t xml:space="preserve">(-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ofessional, Scientific and Technical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4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,700</w:t>
              <w:br/>
              <w:t xml:space="preserve">(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,700</w:t>
              <w:br/>
              <w:t xml:space="preserve">(20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4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dministrative and Support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7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900</w:t>
              <w:br/>
              <w:t xml:space="preserve">(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600</w:t>
              <w:br/>
              <w:t xml:space="preserve">(3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ublic Administration and Safe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2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300</w:t>
              <w:br/>
              <w:t xml:space="preserve">(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,500</w:t>
              <w:br/>
              <w:t xml:space="preserve">(2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ducation and Trai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9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400</w:t>
              <w:br/>
              <w:t xml:space="preserve">(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,200</w:t>
              <w:br/>
              <w:t xml:space="preserve">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ealth Care and Social Assistan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7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00</w:t>
              <w:br/>
              <w:t xml:space="preserve">(-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,200</w:t>
              <w:br/>
              <w:t xml:space="preserve">(14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8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rts and Recreation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200</w:t>
              <w:br/>
              <w:t xml:space="preserve">(6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100</w:t>
              <w:br/>
              <w:t xml:space="preserve">(19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1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Other Service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6,5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,000</w:t>
              <w:br/>
              <w:t xml:space="preserve">(22.4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800</w:t>
              <w:br/>
              <w:t xml:space="preserve">(8.6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5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quarterly (latest data is from May 2021).</w:t>
              <w:br/>
              <w:t xml:space="preserve">Notes: Data is original (not seasonally adjusted).</w:t>
            </w:r>
          </w:p>
        </w:tc>
      </w:tr>
    </w:tbl>
    <w:bookmarkEnd w:id="23"/>
    <w:sectPr xmlns:w="http://schemas.openxmlformats.org/wordprocessingml/2006/main">
      <w:pgMar w:header="720" w:bottom="432" w:top="72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1DC0"/>
    <w:pPr>
      <w:spacing w:before="120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77B5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4B8E"/>
    <w:pPr>
      <w:keepNext/>
      <w:keepLines/>
      <w:outlineLvl w:val="1"/>
    </w:pPr>
    <w:rPr>
      <w:rFonts w:eastAsiaTheme="majorEastAsia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4B8E"/>
    <w:pPr>
      <w:keepNext/>
      <w:keepLines/>
      <w:outlineLvl w:val="2"/>
    </w:pPr>
    <w:rPr>
      <w:rFonts w:eastAsiaTheme="majorEastAsia" w:cstheme="majorBidi"/>
      <w:b/>
      <w:color w:val="000000" w:themeColor="text1"/>
      <w:sz w:val="2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77B5"/>
    <w:pPr>
      <w:keepNext/>
      <w:keepLines/>
      <w:spacing w:before="40"/>
      <w:outlineLvl w:val="3"/>
    </w:pPr>
    <w:rPr>
      <w:rFonts w:eastAsiaTheme="majorEastAsia" w:cstheme="majorBidi"/>
      <w:iCs/>
      <w:color w:val="000000" w:themeColor="text1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77B5"/>
    <w:rPr>
      <w:rFonts w:ascii="Arial" w:eastAsiaTheme="majorEastAsia" w:hAnsi="Arial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E4B8E"/>
    <w:rPr>
      <w:rFonts w:ascii="Arial" w:eastAsiaTheme="majorEastAsia" w:hAnsi="Arial" w:cstheme="majorBidi"/>
      <w:b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E4B8E"/>
    <w:rPr>
      <w:rFonts w:ascii="Arial" w:eastAsiaTheme="majorEastAsia" w:hAnsi="Arial" w:cstheme="majorBidi"/>
      <w:b/>
      <w:color w:val="000000" w:themeColor="text1"/>
      <w:sz w:val="2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77B5"/>
    <w:rPr>
      <w:rFonts w:ascii="Arial" w:eastAsiaTheme="majorEastAsia" w:hAnsi="Arial" w:cstheme="majorBidi"/>
      <w:iCs/>
      <w:color w:val="000000" w:themeColor="text1"/>
      <w:sz w:val="22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377B5"/>
    <w:pPr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77B5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77B5"/>
    <w:pPr>
      <w:numPr>
        <w:ilvl w:val="1"/>
      </w:numPr>
      <w:spacing w:after="160"/>
    </w:pPr>
    <w:rPr>
      <w:rFonts w:eastAsiaTheme="minorEastAsia"/>
      <w:color w:val="000000" w:themeColor="text1"/>
      <w:spacing w:val="15"/>
      <w:sz w:val="28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377B5"/>
    <w:rPr>
      <w:rFonts w:ascii="Arial" w:eastAsiaTheme="minorEastAsia" w:hAnsi="Arial"/>
      <w:color w:val="000000" w:themeColor="text1"/>
      <w:spacing w:val="15"/>
      <w:sz w:val="28"/>
      <w:szCs w:val="22"/>
    </w:rPr>
  </w:style>
  <w:style w:type="character" w:styleId="SubtleEmphasis">
    <w:name w:val="Subtle Emphasis"/>
    <w:basedOn w:val="DefaultParagraphFont"/>
    <w:uiPriority w:val="19"/>
    <w:qFormat/>
    <w:rsid w:val="005377B5"/>
    <w:rPr>
      <w:rFonts w:ascii="Arial" w:hAnsi="Arial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5377B5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5377B5"/>
    <w:rPr>
      <w:rFonts w:ascii="Arial" w:hAnsi="Arial"/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/>
    <w:rsid w:val="005377B5"/>
    <w:rPr>
      <w:rFonts w:ascii="Arial" w:hAnsi="Arial"/>
      <w:b/>
      <w:bCs/>
    </w:rPr>
  </w:style>
  <w:style w:type="paragraph" w:styleId="ListParagraph">
    <w:name w:val="List Paragraph"/>
    <w:basedOn w:val="Normal"/>
    <w:uiPriority w:val="34"/>
    <w:qFormat/>
    <w:rsid w:val="005377B5"/>
    <w:pPr>
      <w:ind w:left="720"/>
      <w:contextualSpacing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image" Target="media/filee2b24e74ba1c.png"/>
<Relationship Id="rId10" Type="http://schemas.openxmlformats.org/officeDocument/2006/relationships/image" Target="media/filee2b25166ac81.png"/>
<Relationship Id="rId11" Type="http://schemas.openxmlformats.org/officeDocument/2006/relationships/image" Target="media/filee2b22bc772e7.png"/>
<Relationship Id="rId12" Type="http://schemas.openxmlformats.org/officeDocument/2006/relationships/image" Target="media/filee2b23348b225.png"/>
<Relationship Id="rId13" Type="http://schemas.openxmlformats.org/officeDocument/2006/relationships/image" Target="media/filee2b269a7b570.png"/>
<Relationship Id="rId14" Type="http://schemas.openxmlformats.org/officeDocument/2006/relationships/image" Target="media/filee2b21790241.png"/>
<Relationship Id="rId15" Type="http://schemas.openxmlformats.org/officeDocument/2006/relationships/image" Target="media/filee2b22f82fa28.png"/>
<Relationship Id="rId16" Type="http://schemas.openxmlformats.org/officeDocument/2006/relationships/image" Target="media/filee2b23ff57076.png"/>
<Relationship Id="rId17" Type="http://schemas.openxmlformats.org/officeDocument/2006/relationships/image" Target="media/filee2b2aaa73c8.png"/>
<Relationship Id="rId18" Type="http://schemas.openxmlformats.org/officeDocument/2006/relationships/image" Target="media/filee2b23c9754f0.png"/>
<Relationship Id="rId19" Type="http://schemas.openxmlformats.org/officeDocument/2006/relationships/image" Target="media/filee2b2734977a3.png"/>
<Relationship Id="rId20" Type="http://schemas.openxmlformats.org/officeDocument/2006/relationships/image" Target="media/filee2b25c4da976.png"/>
<Relationship Id="rId21" Type="http://schemas.openxmlformats.org/officeDocument/2006/relationships/image" Target="media/filee2b26eb0b151.png"/>
<Relationship Id="rId22" Type="http://schemas.openxmlformats.org/officeDocument/2006/relationships/image" Target="media/filee2b21249759d.png"/>
<Relationship Id="rId23" Type="http://schemas.openxmlformats.org/officeDocument/2006/relationships/image" Target="media/filee2b214c89fcc.png"/>
<Relationship Id="rId24" Type="http://schemas.openxmlformats.org/officeDocument/2006/relationships/image" Target="media/filee2b27f7314bc.png"/>
<Relationship Id="rId25" Type="http://schemas.openxmlformats.org/officeDocument/2006/relationships/image" Target="media/filee2b25c568402.png"/>
<Relationship Id="rId26" Type="http://schemas.openxmlformats.org/officeDocument/2006/relationships/image" Target="media/filee2b233f4ceaa.png"/>
<Relationship Id="rId27" Type="http://schemas.openxmlformats.org/officeDocument/2006/relationships/image" Target="media/filee2b2d2c158c.png"/>
<Relationship Id="rId28" Type="http://schemas.openxmlformats.org/officeDocument/2006/relationships/image" Target="media/filee2b2493aa115.png"/>
<Relationship Id="rId29" Type="http://schemas.openxmlformats.org/officeDocument/2006/relationships/image" Target="media/filee2b228258f42.png"/>
<Relationship Id="rId30" Type="http://schemas.openxmlformats.org/officeDocument/2006/relationships/image" Target="media/filee2b239e04aa5.png"/>
<Relationship Id="rId31" Type="http://schemas.openxmlformats.org/officeDocument/2006/relationships/image" Target="media/filee2b23444b452.png"/>
<Relationship Id="rId32" Type="http://schemas.openxmlformats.org/officeDocument/2006/relationships/image" Target="media/filee2b2a9a8e4d.png"/>
<Relationship Id="rId33" Type="http://schemas.openxmlformats.org/officeDocument/2006/relationships/image" Target="media/filee2b228f466ab.png"/>
<Relationship Id="rId34" Type="http://schemas.openxmlformats.org/officeDocument/2006/relationships/image" Target="media/filee2b24580798e.png"/>
<Relationship Id="rId35" Type="http://schemas.openxmlformats.org/officeDocument/2006/relationships/image" Target="media/filee2b275ac7d47.png"/>
<Relationship Id="rId36" Type="http://schemas.openxmlformats.org/officeDocument/2006/relationships/image" Target="media/filee2b2f54fcac.png"/>
<Relationship Id="rId37" Type="http://schemas.openxmlformats.org/officeDocument/2006/relationships/image" Target="media/filee2b214988811.png"/>
<Relationship Id="rId38" Type="http://schemas.openxmlformats.org/officeDocument/2006/relationships/image" Target="media/filee2b22a0d1ea7.png"/>
<Relationship Id="rId39" Type="http://schemas.openxmlformats.org/officeDocument/2006/relationships/image" Target="media/filee2b243577b82.png"/>
<Relationship Id="rId40" Type="http://schemas.openxmlformats.org/officeDocument/2006/relationships/image" Target="media/filee2b2246db658.png"/>
<Relationship Id="rId41" Type="http://schemas.openxmlformats.org/officeDocument/2006/relationships/image" Target="media/filee2b21ede5e17.png"/>
<Relationship Id="rId42" Type="http://schemas.openxmlformats.org/officeDocument/2006/relationships/image" Target="media/filee2b218f347d6.png"/>
<Relationship Id="rId43" Type="http://schemas.openxmlformats.org/officeDocument/2006/relationships/image" Target="media/filee2b2bf13f66.png"/>
<Relationship Id="rId44" Type="http://schemas.openxmlformats.org/officeDocument/2006/relationships/image" Target="media/filee2b2b7947aa.png"/>
<Relationship Id="rId45" Type="http://schemas.openxmlformats.org/officeDocument/2006/relationships/image" Target="media/filee2b2474fefc8.png"/>
<Relationship Id="rId46" Type="http://schemas.openxmlformats.org/officeDocument/2006/relationships/image" Target="media/filee2b25107580b.png"/>
<Relationship Id="rId47" Type="http://schemas.openxmlformats.org/officeDocument/2006/relationships/image" Target="media/filee2b2392563bc.png"/>
<Relationship Id="rId48" Type="http://schemas.openxmlformats.org/officeDocument/2006/relationships/image" Target="media/filee2b245b6e8f3.png"/>
<Relationship Id="rId49" Type="http://schemas.openxmlformats.org/officeDocument/2006/relationships/image" Target="media/filee2b26b77cd46.png"/>
<Relationship Id="rId50" Type="http://schemas.openxmlformats.org/officeDocument/2006/relationships/image" Target="media/filee2b2645e5c9.png"/>
<Relationship Id="rId51" Type="http://schemas.openxmlformats.org/officeDocument/2006/relationships/image" Target="media/filee2b256f0f256.png"/>
<Relationship Id="rId52" Type="http://schemas.openxmlformats.org/officeDocument/2006/relationships/image" Target="media/filee2b264b618b1.png"/>
<Relationship Id="rId53" Type="http://schemas.openxmlformats.org/officeDocument/2006/relationships/image" Target="media/filee2b26f0f401e.png"/>
<Relationship Id="rId54" Type="http://schemas.openxmlformats.org/officeDocument/2006/relationships/image" Target="media/filee2b2523aaa88.png"/>
<Relationship Id="rId55" Type="http://schemas.openxmlformats.org/officeDocument/2006/relationships/image" Target="media/filee2b2991f0e5.png"/>
<Relationship Id="rId56" Type="http://schemas.openxmlformats.org/officeDocument/2006/relationships/image" Target="media/filee2b24c5e4f4b.png"/>
<Relationship Id="rId57" Type="http://schemas.openxmlformats.org/officeDocument/2006/relationships/image" Target="media/filee2b243a7ec18.png"/>
<Relationship Id="rId58" Type="http://schemas.openxmlformats.org/officeDocument/2006/relationships/image" Target="media/filee2b2457d3e5b.png"/>
<Relationship Id="rId59" Type="http://schemas.openxmlformats.org/officeDocument/2006/relationships/image" Target="media/filee2b22188ec01.png"/>
<Relationship Id="rId60" Type="http://schemas.openxmlformats.org/officeDocument/2006/relationships/image" Target="media/filee2b2243e46da.png"/>
<Relationship Id="rId61" Type="http://schemas.openxmlformats.org/officeDocument/2006/relationships/image" Target="media/filee2b2749da4cc.png"/>
<Relationship Id="rId62" Type="http://schemas.openxmlformats.org/officeDocument/2006/relationships/image" Target="media/filee2b219ae88e4.png"/>
<Relationship Id="rId63" Type="http://schemas.openxmlformats.org/officeDocument/2006/relationships/image" Target="media/filee2b2119d3de8.png"/>
<Relationship Id="rId64" Type="http://schemas.openxmlformats.org/officeDocument/2006/relationships/image" Target="media/filee2b26a4b5360.png"/>
<Relationship Id="rId65" Type="http://schemas.openxmlformats.org/officeDocument/2006/relationships/image" Target="media/filee2b2774efa24.png"/>
<Relationship Id="rId66" Type="http://schemas.openxmlformats.org/officeDocument/2006/relationships/image" Target="media/filee2b262088ead.png"/>
<Relationship Id="rId67" Type="http://schemas.openxmlformats.org/officeDocument/2006/relationships/image" Target="media/filee2b21fcf3223.png"/>
<Relationship Id="rId68" Type="http://schemas.openxmlformats.org/officeDocument/2006/relationships/image" Target="media/filee2b25be4a825.png"/>
<Relationship Id="rId69" Type="http://schemas.openxmlformats.org/officeDocument/2006/relationships/image" Target="media/filee2b2db4445.png"/>
<Relationship Id="rId70" Type="http://schemas.openxmlformats.org/officeDocument/2006/relationships/image" Target="media/filee2b23b5f0e73.png"/>
<Relationship Id="rId71" Type="http://schemas.openxmlformats.org/officeDocument/2006/relationships/image" Target="media/filee2b25dadbe78.png"/>
<Relationship Id="rId72" Type="http://schemas.openxmlformats.org/officeDocument/2006/relationships/image" Target="media/filee2b239b3e854.png"/>
<Relationship Id="rId73" Type="http://schemas.openxmlformats.org/officeDocument/2006/relationships/image" Target="media/filee2b2525a0064.png"/>
<Relationship Id="rId74" Type="http://schemas.openxmlformats.org/officeDocument/2006/relationships/image" Target="media/filee2b212cfcf79.png"/>
<Relationship Id="rId75" Type="http://schemas.openxmlformats.org/officeDocument/2006/relationships/image" Target="media/filee2b293e1a95.png"/>
<Relationship Id="rId76" Type="http://schemas.openxmlformats.org/officeDocument/2006/relationships/image" Target="media/filee2b24c4330f0.png"/>
<Relationship Id="rId77" Type="http://schemas.openxmlformats.org/officeDocument/2006/relationships/image" Target="media/filee2b24f4203ad.png"/>
<Relationship Id="rId78" Type="http://schemas.openxmlformats.org/officeDocument/2006/relationships/image" Target="media/filee2b276ff7b81.png"/>
<Relationship Id="rId79" Type="http://schemas.openxmlformats.org/officeDocument/2006/relationships/image" Target="media/filee2b27f058f2f.png"/>
<Relationship Id="rId80" Type="http://schemas.openxmlformats.org/officeDocument/2006/relationships/image" Target="media/filee2b245fb97cf.png"/>
<Relationship Id="rId81" Type="http://schemas.openxmlformats.org/officeDocument/2006/relationships/image" Target="media/filee2b28abbaee.png"/>
<Relationship Id="rId82" Type="http://schemas.openxmlformats.org/officeDocument/2006/relationships/image" Target="media/filee2b2427d63b4.png"/>
<Relationship Id="rId83" Type="http://schemas.openxmlformats.org/officeDocument/2006/relationships/image" Target="media/filee2b2361ce086.png"/>
<Relationship Id="rId84" Type="http://schemas.openxmlformats.org/officeDocument/2006/relationships/image" Target="media/filee2b221d8992b.png"/>
<Relationship Id="rId85" Type="http://schemas.openxmlformats.org/officeDocument/2006/relationships/image" Target="media/filee2b2132fe769.png"/>
<Relationship Id="rId86" Type="http://schemas.openxmlformats.org/officeDocument/2006/relationships/image" Target="media/filee2b22e01a856.png"/>
<Relationship Id="rId87" Type="http://schemas.openxmlformats.org/officeDocument/2006/relationships/image" Target="media/filee2b26ed2bdb2.png"/>
<Relationship Id="rId88" Type="http://schemas.openxmlformats.org/officeDocument/2006/relationships/image" Target="media/filee2b24da429f5.png"/>
<Relationship Id="rId89" Type="http://schemas.openxmlformats.org/officeDocument/2006/relationships/image" Target="media/filee2b254bebba5.png"/>
<Relationship Id="rId90" Type="http://schemas.openxmlformats.org/officeDocument/2006/relationships/image" Target="media/filee2b23611791a.png"/>
<Relationship Id="rId91" Type="http://schemas.openxmlformats.org/officeDocument/2006/relationships/image" Target="media/filee2b23525b5b1.png"/>
<Relationship Id="rId92" Type="http://schemas.openxmlformats.org/officeDocument/2006/relationships/image" Target="media/filee2b23ebb92b9.png"/>
<Relationship Id="rId93" Type="http://schemas.openxmlformats.org/officeDocument/2006/relationships/image" Target="media/filee2b2c9dcfdc.png"/>
<Relationship Id="rId94" Type="http://schemas.openxmlformats.org/officeDocument/2006/relationships/image" Target="media/filee2b24cb97afc.png"/>
<Relationship Id="rId95" Type="http://schemas.openxmlformats.org/officeDocument/2006/relationships/image" Target="media/filee2b225395dbe.png"/>
<Relationship Id="rId96" Type="http://schemas.openxmlformats.org/officeDocument/2006/relationships/image" Target="media/filee2b259397809.png"/>
<Relationship Id="rId97" Type="http://schemas.openxmlformats.org/officeDocument/2006/relationships/image" Target="media/filee2b24bf7c4a2.png"/>
<Relationship Id="rId98" Type="http://schemas.openxmlformats.org/officeDocument/2006/relationships/image" Target="media/filee2b2778e8ea4.png"/>
<Relationship Id="rId99" Type="http://schemas.openxmlformats.org/officeDocument/2006/relationships/image" Target="media/filee2b23036ee4e.png"/>
<Relationship Id="rId100" Type="http://schemas.openxmlformats.org/officeDocument/2006/relationships/image" Target="media/filee2b266575b9c.png"/>
<Relationship Id="rId101" Type="http://schemas.openxmlformats.org/officeDocument/2006/relationships/image" Target="media/filee2b2713f9341.png"/>
<Relationship Id="rId102" Type="http://schemas.openxmlformats.org/officeDocument/2006/relationships/image" Target="media/filee2b24dcca7d.png"/>
<Relationship Id="rId103" Type="http://schemas.openxmlformats.org/officeDocument/2006/relationships/image" Target="media/filee2b23b71d709.png"/>
<Relationship Id="rId104" Type="http://schemas.openxmlformats.org/officeDocument/2006/relationships/image" Target="media/filee2b22edcae5c.png"/>
<Relationship Id="rId105" Type="http://schemas.openxmlformats.org/officeDocument/2006/relationships/image" Target="media/filee2b21a3b320d.png"/>
<Relationship Id="rId106" Type="http://schemas.openxmlformats.org/officeDocument/2006/relationships/image" Target="media/filee2b2245300ef.png"/>
<Relationship Id="rId107" Type="http://schemas.openxmlformats.org/officeDocument/2006/relationships/image" Target="media/filee2b245625d8a.png"/>
<Relationship Id="rId108" Type="http://schemas.openxmlformats.org/officeDocument/2006/relationships/image" Target="media/filee2b23ceb329c.png"/>
<Relationship Id="rId109" Type="http://schemas.openxmlformats.org/officeDocument/2006/relationships/image" Target="media/filee2b27547bf02.png"/>
<Relationship Id="rId110" Type="http://schemas.openxmlformats.org/officeDocument/2006/relationships/image" Target="media/filee2b2394d5875.png"/>
<Relationship Id="rId111" Type="http://schemas.openxmlformats.org/officeDocument/2006/relationships/image" Target="media/filee2b24ea86b7.png"/>
<Relationship Id="rId112" Type="http://schemas.openxmlformats.org/officeDocument/2006/relationships/image" Target="media/filee2b241325ae6.png"/>
<Relationship Id="rId113" Type="http://schemas.openxmlformats.org/officeDocument/2006/relationships/image" Target="media/filee2b250edd37a.png"/>
<Relationship Id="rId114" Type="http://schemas.openxmlformats.org/officeDocument/2006/relationships/image" Target="media/filee2b22dd71818.png"/>
<Relationship Id="rId115" Type="http://schemas.openxmlformats.org/officeDocument/2006/relationships/image" Target="media/filee2b246ee72b.png"/>
<Relationship Id="rId116" Type="http://schemas.openxmlformats.org/officeDocument/2006/relationships/image" Target="media/filee2b2d0aba53.png"/>
<Relationship Id="rId117" Type="http://schemas.openxmlformats.org/officeDocument/2006/relationships/image" Target="media/filee2b23b4ea5d5.png"/>
<Relationship Id="rId118" Type="http://schemas.openxmlformats.org/officeDocument/2006/relationships/image" Target="media/filee2b22869615e.png"/>
<Relationship Id="rId119" Type="http://schemas.openxmlformats.org/officeDocument/2006/relationships/image" Target="media/filee2b21e77770c.png"/>
<Relationship Id="rId120" Type="http://schemas.openxmlformats.org/officeDocument/2006/relationships/image" Target="media/filee2b23528c474.png"/>
<Relationship Id="rId121" Type="http://schemas.openxmlformats.org/officeDocument/2006/relationships/image" Target="media/filee2b2779b6f0.png"/>
<Relationship Id="rId122" Type="http://schemas.openxmlformats.org/officeDocument/2006/relationships/image" Target="media/filee2b247d94a65.png"/>
<Relationship Id="rId123" Type="http://schemas.openxmlformats.org/officeDocument/2006/relationships/image" Target="media/filee2b2aa351bd.png"/>
<Relationship Id="rId124" Type="http://schemas.openxmlformats.org/officeDocument/2006/relationships/image" Target="media/filee2b2684b54bf.png"/>
<Relationship Id="rId125" Type="http://schemas.openxmlformats.org/officeDocument/2006/relationships/image" Target="media/filee2b229a8fd17.png"/>
<Relationship Id="rId126" Type="http://schemas.openxmlformats.org/officeDocument/2006/relationships/image" Target="media/filee2b21580065f.png"/>
<Relationship Id="rId127" Type="http://schemas.openxmlformats.org/officeDocument/2006/relationships/image" Target="media/filee2b28225200.png"/>
<Relationship Id="rId128" Type="http://schemas.openxmlformats.org/officeDocument/2006/relationships/image" Target="media/filee2b2535822c.png"/>
<Relationship Id="rId129" Type="http://schemas.openxmlformats.org/officeDocument/2006/relationships/image" Target="media/filee2b27bf5195f.png"/>
<Relationship Id="rId130" Type="http://schemas.openxmlformats.org/officeDocument/2006/relationships/image" Target="media/filee2b21854eb8d.png"/>
<Relationship Id="rId131" Type="http://schemas.openxmlformats.org/officeDocument/2006/relationships/image" Target="media/filee2b26f348275.png"/>
<Relationship Id="rId132" Type="http://schemas.openxmlformats.org/officeDocument/2006/relationships/image" Target="media/filee2b26061085c.png"/>
<Relationship Id="rId133" Type="http://schemas.openxmlformats.org/officeDocument/2006/relationships/image" Target="media/filee2b226c0173.png"/>
<Relationship Id="rId134" Type="http://schemas.openxmlformats.org/officeDocument/2006/relationships/image" Target="media/filee2b2d32643.png"/>
<Relationship Id="rId135" Type="http://schemas.openxmlformats.org/officeDocument/2006/relationships/image" Target="media/filee2b22674f921.png"/>
<Relationship Id="rId136" Type="http://schemas.openxmlformats.org/officeDocument/2006/relationships/image" Target="media/filee2b2498ff940.png"/>
<Relationship Id="rId137" Type="http://schemas.openxmlformats.org/officeDocument/2006/relationships/image" Target="media/filee2b2b34fe7b.png"/>
<Relationship Id="rId138" Type="http://schemas.openxmlformats.org/officeDocument/2006/relationships/image" Target="media/filee2b2442f42fc.png"/>
<Relationship Id="rId139" Type="http://schemas.openxmlformats.org/officeDocument/2006/relationships/image" Target="media/filee2b27ad6d15c.png"/>
<Relationship Id="rId140" Type="http://schemas.openxmlformats.org/officeDocument/2006/relationships/image" Target="media/filee2b22d4b2e05.png"/>
<Relationship Id="rId141" Type="http://schemas.openxmlformats.org/officeDocument/2006/relationships/image" Target="media/filee2b222ba617e.png"/>
<Relationship Id="rId142" Type="http://schemas.openxmlformats.org/officeDocument/2006/relationships/image" Target="media/filee2b27a56a901.png"/>
<Relationship Id="rId143" Type="http://schemas.openxmlformats.org/officeDocument/2006/relationships/image" Target="media/filee2b24f71bf66.png"/>
<Relationship Id="rId144" Type="http://schemas.openxmlformats.org/officeDocument/2006/relationships/image" Target="media/filee2b234ccea49.png"/>
<Relationship Id="rId145" Type="http://schemas.openxmlformats.org/officeDocument/2006/relationships/image" Target="media/filee2b2792979b3.png"/>
<Relationship Id="rId146" Type="http://schemas.openxmlformats.org/officeDocument/2006/relationships/image" Target="media/filee2b211f514ea.png"/>
<Relationship Id="rId147" Type="http://schemas.openxmlformats.org/officeDocument/2006/relationships/image" Target="media/filee2b2713017db.png"/>
<Relationship Id="rId148" Type="http://schemas.openxmlformats.org/officeDocument/2006/relationships/image" Target="media/filee2b2c6e64eb.png"/>
<Relationship Id="rId149" Type="http://schemas.openxmlformats.org/officeDocument/2006/relationships/image" Target="media/filee2b223a386ad.png"/>
<Relationship Id="rId150" Type="http://schemas.openxmlformats.org/officeDocument/2006/relationships/image" Target="media/filee2b244deda22.png"/>
<Relationship Id="rId151" Type="http://schemas.openxmlformats.org/officeDocument/2006/relationships/image" Target="media/filee2b22c31181.png"/>
<Relationship Id="rId152" Type="http://schemas.openxmlformats.org/officeDocument/2006/relationships/image" Target="media/filee2b254b22d91.png"/>
<Relationship Id="rId153" Type="http://schemas.openxmlformats.org/officeDocument/2006/relationships/image" Target="media/filee2b27dcdb607.png"/>
<Relationship Id="rId154" Type="http://schemas.openxmlformats.org/officeDocument/2006/relationships/image" Target="media/filee2b24c69c617.png"/>
<Relationship Id="rId155" Type="http://schemas.openxmlformats.org/officeDocument/2006/relationships/image" Target="media/filee2b2344c3732.png"/>
<Relationship Id="rId156" Type="http://schemas.openxmlformats.org/officeDocument/2006/relationships/image" Target="media/filee2b277bbce70.png"/>
<Relationship Id="rId157" Type="http://schemas.openxmlformats.org/officeDocument/2006/relationships/image" Target="media/filee2b24aee5879.png"/>
<Relationship Id="rId158" Type="http://schemas.openxmlformats.org/officeDocument/2006/relationships/image" Target="media/filee2b265f2965d.png"/>
<Relationship Id="rId159" Type="http://schemas.openxmlformats.org/officeDocument/2006/relationships/image" Target="media/filee2b2196de7f5.png"/>
<Relationship Id="rId160" Type="http://schemas.openxmlformats.org/officeDocument/2006/relationships/image" Target="media/filee2b27e9792dd.png"/>
<Relationship Id="rId161" Type="http://schemas.openxmlformats.org/officeDocument/2006/relationships/image" Target="media/filee2b2112b2c19.png"/>
<Relationship Id="rId162" Type="http://schemas.openxmlformats.org/officeDocument/2006/relationships/image" Target="media/filee2b2295c261d.png"/>
<Relationship Id="rId163" Type="http://schemas.openxmlformats.org/officeDocument/2006/relationships/image" Target="media/filee2b260ca4f21.png"/>
<Relationship Id="rId164" Type="http://schemas.openxmlformats.org/officeDocument/2006/relationships/image" Target="media/filee2b2211312c.png"/>
<Relationship Id="rId165" Type="http://schemas.openxmlformats.org/officeDocument/2006/relationships/image" Target="media/filee2b236b340c3.png"/>
<Relationship Id="rId166" Type="http://schemas.openxmlformats.org/officeDocument/2006/relationships/image" Target="media/filee2b23260de43.png"/>
<Relationship Id="rId167" Type="http://schemas.openxmlformats.org/officeDocument/2006/relationships/image" Target="media/filee2b275a01a8b.png"/>
<Relationship Id="rId168" Type="http://schemas.openxmlformats.org/officeDocument/2006/relationships/image" Target="media/filee2b2622ed801.png"/>
<Relationship Id="rId169" Type="http://schemas.openxmlformats.org/officeDocument/2006/relationships/image" Target="media/filee2b271675c02.png"/>
<Relationship Id="rId170" Type="http://schemas.openxmlformats.org/officeDocument/2006/relationships/image" Target="media/filee2b238c9c178.png"/>
<Relationship Id="rId171" Type="http://schemas.openxmlformats.org/officeDocument/2006/relationships/image" Target="media/filee2b245bcca68.png"/>
<Relationship Id="rId172" Type="http://schemas.openxmlformats.org/officeDocument/2006/relationships/image" Target="media/filee2b26d8c959c.png"/>
<Relationship Id="rId173" Type="http://schemas.openxmlformats.org/officeDocument/2006/relationships/image" Target="media/filee2b228b26cf4.png"/>
<Relationship Id="rId174" Type="http://schemas.openxmlformats.org/officeDocument/2006/relationships/image" Target="media/filee2b25a0f1c0b.png"/>
<Relationship Id="rId175" Type="http://schemas.openxmlformats.org/officeDocument/2006/relationships/image" Target="media/filee2b215fa445e.png"/>
<Relationship Id="rId176" Type="http://schemas.openxmlformats.org/officeDocument/2006/relationships/image" Target="media/filee2b2619e8297.png"/>
<Relationship Id="rId177" Type="http://schemas.openxmlformats.org/officeDocument/2006/relationships/image" Target="media/filee2b26d8fb992.png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</Words>
  <Characters>44</Characters>
  <Application>Microsoft Office Word</Application>
  <DocSecurity>0</DocSecurity>
  <Lines>1</Lines>
  <Paragraphs>1</Paragraphs>
  <ScaleCrop>false</ScaleCrop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JPR Jobs Summary</dc:title>
  <dc:creator>DJPR SPP Data + Analytics</dc:creator>
  <cp:keywords/>
  <dcterms:created xsi:type="dcterms:W3CDTF">2021-08-17T04:14:15Z</dcterms:created>
  <dcterms:modified xsi:type="dcterms:W3CDTF">2021-08-17T14:14:16Z</dcterms:modified>
  <cp:lastModifiedBy>mcowgill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August, 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